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F1FD3" w14:textId="27C3D483" w:rsidR="00336ECE" w:rsidRPr="000A5A2F" w:rsidRDefault="009C0F83" w:rsidP="00450534">
      <w:pPr>
        <w:pStyle w:val="Heading1"/>
        <w:spacing w:before="0" w:after="231" w:line="360" w:lineRule="auto"/>
        <w:ind w:left="-5" w:right="280" w:hanging="1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</w:rPr>
      </w:pPr>
      <w:r w:rsidRPr="000A5A2F">
        <w:rPr>
          <w:rFonts w:ascii="Verdana" w:eastAsia="Times New Roman" w:hAnsi="Verdana" w:cs="Times New Roman"/>
          <w:b/>
          <w:color w:val="000000"/>
          <w:sz w:val="20"/>
          <w:szCs w:val="20"/>
        </w:rPr>
        <w:t xml:space="preserve">Interview </w:t>
      </w:r>
      <w:r w:rsidR="00336ECE" w:rsidRPr="000A5A2F">
        <w:rPr>
          <w:rFonts w:ascii="Verdana" w:eastAsia="Times New Roman" w:hAnsi="Verdana" w:cs="Times New Roman"/>
          <w:b/>
          <w:color w:val="000000"/>
          <w:sz w:val="20"/>
          <w:szCs w:val="20"/>
        </w:rPr>
        <w:t>G</w:t>
      </w:r>
      <w:r w:rsidRPr="000A5A2F">
        <w:rPr>
          <w:rFonts w:ascii="Verdana" w:eastAsia="Times New Roman" w:hAnsi="Verdana" w:cs="Times New Roman"/>
          <w:b/>
          <w:color w:val="000000"/>
          <w:sz w:val="20"/>
          <w:szCs w:val="20"/>
        </w:rPr>
        <w:t>uide</w:t>
      </w:r>
    </w:p>
    <w:p w14:paraId="6CED1A5A" w14:textId="6D3FDF49" w:rsidR="00336ECE" w:rsidRPr="002A2216" w:rsidRDefault="00336ECE" w:rsidP="00585D8B">
      <w:pPr>
        <w:pStyle w:val="ListParagraph"/>
        <w:spacing w:after="0" w:line="480" w:lineRule="auto"/>
        <w:ind w:left="0"/>
        <w:jc w:val="both"/>
        <w:rPr>
          <w:rFonts w:ascii="Verdana" w:hAnsi="Verdana"/>
          <w:b/>
          <w:bCs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 xml:space="preserve">Study title: </w:t>
      </w:r>
      <w:r w:rsidR="00736762" w:rsidRPr="00736762">
        <w:rPr>
          <w:rFonts w:ascii="Verdana" w:hAnsi="Verdana" w:cs="Arial"/>
          <w:sz w:val="20"/>
          <w:szCs w:val="20"/>
        </w:rPr>
        <w:t>Perceptions of patients with end-stage kidney disease (ESKD) and their informal caregivers on palliative care as a treatment option</w:t>
      </w:r>
      <w:r w:rsidR="00F1397B">
        <w:rPr>
          <w:rFonts w:ascii="Verdana" w:hAnsi="Verdana" w:cs="Arial"/>
          <w:sz w:val="20"/>
          <w:szCs w:val="20"/>
        </w:rPr>
        <w:t>: a qualitative study</w:t>
      </w:r>
    </w:p>
    <w:p w14:paraId="7DC86A41" w14:textId="47907B5C" w:rsidR="005664CC" w:rsidRPr="000A5A2F" w:rsidRDefault="005664CC" w:rsidP="005664CC">
      <w:pPr>
        <w:pStyle w:val="ListParagraph"/>
        <w:spacing w:line="480" w:lineRule="auto"/>
        <w:ind w:left="0"/>
        <w:jc w:val="both"/>
        <w:rPr>
          <w:rFonts w:ascii="Verdana" w:hAnsi="Verdana"/>
          <w:sz w:val="20"/>
          <w:szCs w:val="20"/>
        </w:rPr>
      </w:pPr>
    </w:p>
    <w:p w14:paraId="0CD94873" w14:textId="59E7CB94" w:rsidR="00336ECE" w:rsidRPr="000A5A2F" w:rsidRDefault="00336ECE" w:rsidP="000A5A2F">
      <w:pPr>
        <w:pStyle w:val="Heading2"/>
        <w:spacing w:before="120"/>
        <w:ind w:left="14" w:hanging="14"/>
        <w:jc w:val="both"/>
        <w:rPr>
          <w:rFonts w:ascii="Verdana" w:hAnsi="Verdana"/>
          <w:b/>
          <w:color w:val="auto"/>
          <w:sz w:val="20"/>
          <w:szCs w:val="20"/>
        </w:rPr>
      </w:pPr>
      <w:r w:rsidRPr="000A5A2F">
        <w:rPr>
          <w:rFonts w:ascii="Verdana" w:hAnsi="Verdana"/>
          <w:b/>
          <w:color w:val="auto"/>
          <w:sz w:val="20"/>
          <w:szCs w:val="20"/>
        </w:rPr>
        <w:t>Part A: Perceptions of individuals with ESKD (patient participants)</w:t>
      </w:r>
    </w:p>
    <w:p w14:paraId="203F9081" w14:textId="77777777" w:rsidR="005664CC" w:rsidRPr="000A5A2F" w:rsidRDefault="005664CC" w:rsidP="005664CC">
      <w:pPr>
        <w:pStyle w:val="ListParagraph"/>
        <w:spacing w:line="480" w:lineRule="auto"/>
        <w:ind w:left="0"/>
        <w:jc w:val="both"/>
        <w:rPr>
          <w:rFonts w:ascii="Verdana" w:hAnsi="Verdana"/>
          <w:sz w:val="20"/>
          <w:szCs w:val="20"/>
        </w:rPr>
      </w:pPr>
    </w:p>
    <w:p w14:paraId="2F4501B3" w14:textId="77777777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How did you know that you have ESKD?</w:t>
      </w:r>
    </w:p>
    <w:p w14:paraId="055F0D9E" w14:textId="77777777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What belief do you have on this illness?</w:t>
      </w:r>
    </w:p>
    <w:p w14:paraId="2A9A14DB" w14:textId="43035419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What w</w:t>
      </w:r>
      <w:r w:rsidR="007E690C" w:rsidRPr="000A5A2F">
        <w:rPr>
          <w:rFonts w:ascii="Verdana" w:hAnsi="Verdana"/>
          <w:sz w:val="20"/>
          <w:szCs w:val="20"/>
        </w:rPr>
        <w:t>ere</w:t>
      </w:r>
      <w:r w:rsidRPr="000A5A2F">
        <w:rPr>
          <w:rFonts w:ascii="Verdana" w:hAnsi="Verdana"/>
          <w:sz w:val="20"/>
          <w:szCs w:val="20"/>
        </w:rPr>
        <w:t xml:space="preserve"> your feeling</w:t>
      </w:r>
      <w:r w:rsidR="007E690C" w:rsidRPr="000A5A2F">
        <w:rPr>
          <w:rFonts w:ascii="Verdana" w:hAnsi="Verdana"/>
          <w:sz w:val="20"/>
          <w:szCs w:val="20"/>
        </w:rPr>
        <w:t>s</w:t>
      </w:r>
      <w:r w:rsidRPr="000A5A2F">
        <w:rPr>
          <w:rFonts w:ascii="Verdana" w:hAnsi="Verdana"/>
          <w:sz w:val="20"/>
          <w:szCs w:val="20"/>
        </w:rPr>
        <w:t xml:space="preserve"> and thought</w:t>
      </w:r>
      <w:r w:rsidR="007E690C" w:rsidRPr="000A5A2F">
        <w:rPr>
          <w:rFonts w:ascii="Verdana" w:hAnsi="Verdana"/>
          <w:sz w:val="20"/>
          <w:szCs w:val="20"/>
        </w:rPr>
        <w:t>s</w:t>
      </w:r>
      <w:r w:rsidRPr="000A5A2F">
        <w:rPr>
          <w:rFonts w:ascii="Verdana" w:hAnsi="Verdana"/>
          <w:sz w:val="20"/>
          <w:szCs w:val="20"/>
        </w:rPr>
        <w:t xml:space="preserve"> when you were first told you have ESKD?</w:t>
      </w:r>
    </w:p>
    <w:p w14:paraId="741EE0B5" w14:textId="77777777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Do you have any spiritual, social and psychological values that help you to cope with this condition?</w:t>
      </w:r>
    </w:p>
    <w:p w14:paraId="787A28E5" w14:textId="77777777" w:rsidR="00794260" w:rsidRPr="00794260" w:rsidRDefault="005664CC" w:rsidP="007942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Do you consider your condition as a li</w:t>
      </w:r>
      <w:r w:rsidR="007E690C" w:rsidRPr="000A5A2F">
        <w:rPr>
          <w:rFonts w:ascii="Verdana" w:hAnsi="Verdana"/>
          <w:sz w:val="20"/>
          <w:szCs w:val="20"/>
        </w:rPr>
        <w:t>fe-</w:t>
      </w:r>
      <w:r w:rsidRPr="000A5A2F">
        <w:rPr>
          <w:rFonts w:ascii="Verdana" w:hAnsi="Verdana"/>
          <w:sz w:val="20"/>
          <w:szCs w:val="20"/>
        </w:rPr>
        <w:t>threatening illness?</w:t>
      </w:r>
      <w:r w:rsidR="00794260">
        <w:rPr>
          <w:rFonts w:ascii="Verdana" w:hAnsi="Verdana"/>
          <w:sz w:val="20"/>
          <w:szCs w:val="20"/>
        </w:rPr>
        <w:t xml:space="preserve"> </w:t>
      </w:r>
      <w:r w:rsidR="00794260" w:rsidRPr="00794260">
        <w:rPr>
          <w:rFonts w:ascii="Verdana" w:hAnsi="Verdana"/>
          <w:sz w:val="20"/>
          <w:szCs w:val="20"/>
        </w:rPr>
        <w:t>If yes, what factors make you consider it as such?</w:t>
      </w:r>
    </w:p>
    <w:p w14:paraId="060DBF8B" w14:textId="77777777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What treatment options do you know about your illness?</w:t>
      </w:r>
    </w:p>
    <w:p w14:paraId="5879F097" w14:textId="76BA4FE6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Will you accept palliative care as an option when you realise that you are not thriving on dialysis?</w:t>
      </w:r>
      <w:r w:rsidR="004F0B8E">
        <w:rPr>
          <w:rFonts w:ascii="Verdana" w:hAnsi="Verdana"/>
          <w:sz w:val="20"/>
          <w:szCs w:val="20"/>
        </w:rPr>
        <w:t xml:space="preserve"> What factors will inform your choice?</w:t>
      </w:r>
    </w:p>
    <w:p w14:paraId="590FBA6E" w14:textId="3E6EB5DF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 xml:space="preserve">What </w:t>
      </w:r>
      <w:r w:rsidR="00794260">
        <w:rPr>
          <w:rFonts w:ascii="Verdana" w:hAnsi="Verdana"/>
          <w:sz w:val="20"/>
          <w:szCs w:val="20"/>
        </w:rPr>
        <w:t>are</w:t>
      </w:r>
      <w:r w:rsidRPr="000A5A2F">
        <w:rPr>
          <w:rFonts w:ascii="Verdana" w:hAnsi="Verdana"/>
          <w:sz w:val="20"/>
          <w:szCs w:val="20"/>
        </w:rPr>
        <w:t xml:space="preserve"> your perception</w:t>
      </w:r>
      <w:r w:rsidR="00794260">
        <w:rPr>
          <w:rFonts w:ascii="Verdana" w:hAnsi="Verdana"/>
          <w:sz w:val="20"/>
          <w:szCs w:val="20"/>
        </w:rPr>
        <w:t>s</w:t>
      </w:r>
      <w:r w:rsidRPr="000A5A2F">
        <w:rPr>
          <w:rFonts w:ascii="Verdana" w:hAnsi="Verdana"/>
          <w:sz w:val="20"/>
          <w:szCs w:val="20"/>
        </w:rPr>
        <w:t xml:space="preserve"> </w:t>
      </w:r>
      <w:r w:rsidR="00DF49E0">
        <w:rPr>
          <w:rFonts w:ascii="Verdana" w:hAnsi="Verdana"/>
          <w:sz w:val="20"/>
          <w:szCs w:val="20"/>
        </w:rPr>
        <w:t>of</w:t>
      </w:r>
      <w:r w:rsidRPr="000A5A2F">
        <w:rPr>
          <w:rFonts w:ascii="Verdana" w:hAnsi="Verdana"/>
          <w:sz w:val="20"/>
          <w:szCs w:val="20"/>
        </w:rPr>
        <w:t xml:space="preserve"> life and dying? Do you see them as normal process</w:t>
      </w:r>
      <w:r w:rsidR="007E690C" w:rsidRPr="000A5A2F">
        <w:rPr>
          <w:rFonts w:ascii="Verdana" w:hAnsi="Verdana"/>
          <w:sz w:val="20"/>
          <w:szCs w:val="20"/>
        </w:rPr>
        <w:t>es</w:t>
      </w:r>
      <w:r w:rsidRPr="000A5A2F">
        <w:rPr>
          <w:rFonts w:ascii="Verdana" w:hAnsi="Verdana"/>
          <w:sz w:val="20"/>
          <w:szCs w:val="20"/>
        </w:rPr>
        <w:t>?</w:t>
      </w:r>
    </w:p>
    <w:p w14:paraId="4B6FE52D" w14:textId="28BED472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 xml:space="preserve">How do you see your family’s reaction </w:t>
      </w:r>
      <w:r w:rsidR="007E690C" w:rsidRPr="000A5A2F">
        <w:rPr>
          <w:rFonts w:ascii="Verdana" w:hAnsi="Verdana"/>
          <w:sz w:val="20"/>
          <w:szCs w:val="20"/>
        </w:rPr>
        <w:t xml:space="preserve">to </w:t>
      </w:r>
      <w:r w:rsidRPr="000A5A2F">
        <w:rPr>
          <w:rFonts w:ascii="Verdana" w:hAnsi="Verdana"/>
          <w:sz w:val="20"/>
          <w:szCs w:val="20"/>
        </w:rPr>
        <w:t>your treatment?</w:t>
      </w:r>
    </w:p>
    <w:p w14:paraId="1EB7D9AC" w14:textId="6B67C469" w:rsidR="005664CC" w:rsidRPr="000A5A2F" w:rsidRDefault="005664CC" w:rsidP="005664C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Are there any support system</w:t>
      </w:r>
      <w:r w:rsidR="007E690C" w:rsidRPr="000A5A2F">
        <w:rPr>
          <w:rFonts w:ascii="Verdana" w:hAnsi="Verdana"/>
          <w:sz w:val="20"/>
          <w:szCs w:val="20"/>
        </w:rPr>
        <w:t>s</w:t>
      </w:r>
      <w:r w:rsidRPr="000A5A2F">
        <w:rPr>
          <w:rFonts w:ascii="Verdana" w:hAnsi="Verdana"/>
          <w:sz w:val="20"/>
          <w:szCs w:val="20"/>
        </w:rPr>
        <w:t xml:space="preserve"> to help you and your </w:t>
      </w:r>
      <w:r w:rsidR="007E690C" w:rsidRPr="000A5A2F">
        <w:rPr>
          <w:rFonts w:ascii="Verdana" w:hAnsi="Verdana"/>
          <w:sz w:val="20"/>
          <w:szCs w:val="20"/>
        </w:rPr>
        <w:t xml:space="preserve">family </w:t>
      </w:r>
      <w:r w:rsidRPr="000A5A2F">
        <w:rPr>
          <w:rFonts w:ascii="Verdana" w:hAnsi="Verdana"/>
          <w:sz w:val="20"/>
          <w:szCs w:val="20"/>
        </w:rPr>
        <w:t>to cope with the condition?</w:t>
      </w:r>
    </w:p>
    <w:p w14:paraId="5444F9BA" w14:textId="77777777" w:rsidR="00DF49E0" w:rsidRPr="000A5A2F" w:rsidRDefault="00DF49E0" w:rsidP="005664CC">
      <w:pPr>
        <w:pStyle w:val="ListParagraph"/>
        <w:spacing w:line="480" w:lineRule="auto"/>
        <w:jc w:val="both"/>
        <w:rPr>
          <w:rFonts w:ascii="Verdana" w:hAnsi="Verdana"/>
          <w:sz w:val="20"/>
          <w:szCs w:val="20"/>
        </w:rPr>
      </w:pPr>
    </w:p>
    <w:p w14:paraId="31A66CD1" w14:textId="0E8CF75A" w:rsidR="00336ECE" w:rsidRDefault="00336ECE" w:rsidP="005664CC">
      <w:pPr>
        <w:pStyle w:val="ListParagraph"/>
        <w:spacing w:line="480" w:lineRule="auto"/>
        <w:jc w:val="both"/>
        <w:rPr>
          <w:rFonts w:ascii="Verdana" w:hAnsi="Verdana"/>
          <w:sz w:val="20"/>
          <w:szCs w:val="20"/>
        </w:rPr>
      </w:pPr>
    </w:p>
    <w:p w14:paraId="50FA0073" w14:textId="77777777" w:rsidR="000A5A2F" w:rsidRPr="000A5A2F" w:rsidRDefault="000A5A2F" w:rsidP="005664CC">
      <w:pPr>
        <w:pStyle w:val="ListParagraph"/>
        <w:spacing w:line="480" w:lineRule="auto"/>
        <w:jc w:val="both"/>
        <w:rPr>
          <w:rFonts w:ascii="Verdana" w:hAnsi="Verdana"/>
          <w:sz w:val="20"/>
          <w:szCs w:val="20"/>
        </w:rPr>
      </w:pPr>
    </w:p>
    <w:p w14:paraId="05AD023D" w14:textId="77777777" w:rsidR="00DF49E0" w:rsidRDefault="00DF49E0" w:rsidP="000A5A2F">
      <w:pPr>
        <w:pStyle w:val="Heading2"/>
        <w:spacing w:before="120"/>
        <w:ind w:left="14" w:hanging="14"/>
        <w:jc w:val="both"/>
        <w:rPr>
          <w:rFonts w:ascii="Verdana" w:hAnsi="Verdana"/>
          <w:b/>
          <w:color w:val="auto"/>
          <w:sz w:val="20"/>
          <w:szCs w:val="20"/>
        </w:rPr>
      </w:pPr>
      <w:r>
        <w:rPr>
          <w:rFonts w:ascii="Verdana" w:hAnsi="Verdana"/>
          <w:b/>
          <w:color w:val="auto"/>
          <w:sz w:val="20"/>
          <w:szCs w:val="20"/>
        </w:rPr>
        <w:br w:type="page"/>
      </w:r>
    </w:p>
    <w:p w14:paraId="4DD88377" w14:textId="650ED923" w:rsidR="005664CC" w:rsidRPr="000A5A2F" w:rsidRDefault="00336ECE" w:rsidP="000A5A2F">
      <w:pPr>
        <w:pStyle w:val="Heading2"/>
        <w:spacing w:before="120"/>
        <w:ind w:left="14" w:hanging="14"/>
        <w:jc w:val="both"/>
        <w:rPr>
          <w:rFonts w:ascii="Verdana" w:hAnsi="Verdana"/>
          <w:b/>
          <w:color w:val="auto"/>
          <w:sz w:val="20"/>
          <w:szCs w:val="20"/>
        </w:rPr>
      </w:pPr>
      <w:r w:rsidRPr="000A5A2F">
        <w:rPr>
          <w:rFonts w:ascii="Verdana" w:hAnsi="Verdana"/>
          <w:b/>
          <w:color w:val="auto"/>
          <w:sz w:val="20"/>
          <w:szCs w:val="20"/>
        </w:rPr>
        <w:lastRenderedPageBreak/>
        <w:t>Part B: Perceptions of informal caregivers</w:t>
      </w:r>
    </w:p>
    <w:p w14:paraId="06385715" w14:textId="5C16C429" w:rsidR="005664CC" w:rsidRPr="000A5A2F" w:rsidRDefault="005664CC" w:rsidP="005664C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How do you understand your relati</w:t>
      </w:r>
      <w:r w:rsidR="00BE7F23" w:rsidRPr="000A5A2F">
        <w:rPr>
          <w:rFonts w:ascii="Verdana" w:hAnsi="Verdana"/>
          <w:sz w:val="20"/>
          <w:szCs w:val="20"/>
        </w:rPr>
        <w:t>ve’s</w:t>
      </w:r>
      <w:r w:rsidRPr="000A5A2F">
        <w:rPr>
          <w:rFonts w:ascii="Verdana" w:hAnsi="Verdana"/>
          <w:sz w:val="20"/>
          <w:szCs w:val="20"/>
        </w:rPr>
        <w:t xml:space="preserve"> condition?</w:t>
      </w:r>
    </w:p>
    <w:p w14:paraId="3A7174DB" w14:textId="771833E4" w:rsidR="005664CC" w:rsidRPr="000A5A2F" w:rsidRDefault="005664CC" w:rsidP="005664C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 xml:space="preserve">How did you get to know about </w:t>
      </w:r>
      <w:r w:rsidR="00BE7F23" w:rsidRPr="000A5A2F">
        <w:rPr>
          <w:rFonts w:ascii="Verdana" w:hAnsi="Verdana"/>
          <w:sz w:val="20"/>
          <w:szCs w:val="20"/>
        </w:rPr>
        <w:t>the</w:t>
      </w:r>
      <w:r w:rsidRPr="000A5A2F">
        <w:rPr>
          <w:rFonts w:ascii="Verdana" w:hAnsi="Verdana"/>
          <w:sz w:val="20"/>
          <w:szCs w:val="20"/>
        </w:rPr>
        <w:t xml:space="preserve"> diagnosis?</w:t>
      </w:r>
    </w:p>
    <w:p w14:paraId="2D9CC030" w14:textId="3312CB91" w:rsidR="005664CC" w:rsidRPr="000A5A2F" w:rsidRDefault="005664CC" w:rsidP="005664C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 xml:space="preserve">Do you experience stress or challenges in caring for your </w:t>
      </w:r>
      <w:r w:rsidR="00BE7F23" w:rsidRPr="000A5A2F">
        <w:rPr>
          <w:rFonts w:ascii="Verdana" w:hAnsi="Verdana"/>
          <w:sz w:val="20"/>
          <w:szCs w:val="20"/>
        </w:rPr>
        <w:t>relative</w:t>
      </w:r>
      <w:r w:rsidRPr="000A5A2F">
        <w:rPr>
          <w:rFonts w:ascii="Verdana" w:hAnsi="Verdana"/>
          <w:sz w:val="20"/>
          <w:szCs w:val="20"/>
        </w:rPr>
        <w:t>?</w:t>
      </w:r>
    </w:p>
    <w:p w14:paraId="7185C7FA" w14:textId="0C3B54F6" w:rsidR="005664CC" w:rsidRPr="000A5A2F" w:rsidRDefault="005664CC" w:rsidP="005664C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Do you see the condition to be life</w:t>
      </w:r>
      <w:r w:rsidR="00BE7F23" w:rsidRPr="000A5A2F">
        <w:rPr>
          <w:rFonts w:ascii="Verdana" w:hAnsi="Verdana"/>
          <w:sz w:val="20"/>
          <w:szCs w:val="20"/>
        </w:rPr>
        <w:t>-threatening</w:t>
      </w:r>
      <w:r w:rsidRPr="000A5A2F">
        <w:rPr>
          <w:rFonts w:ascii="Verdana" w:hAnsi="Verdana"/>
          <w:sz w:val="20"/>
          <w:szCs w:val="20"/>
        </w:rPr>
        <w:t>?</w:t>
      </w:r>
      <w:r w:rsidR="00F80B85">
        <w:rPr>
          <w:rFonts w:ascii="Verdana" w:hAnsi="Verdana"/>
          <w:sz w:val="20"/>
          <w:szCs w:val="20"/>
        </w:rPr>
        <w:t xml:space="preserve"> </w:t>
      </w:r>
      <w:r w:rsidR="00A51F2F">
        <w:rPr>
          <w:rFonts w:ascii="Verdana" w:hAnsi="Verdana"/>
          <w:sz w:val="20"/>
          <w:szCs w:val="20"/>
        </w:rPr>
        <w:t>If yes, w</w:t>
      </w:r>
      <w:r w:rsidR="00F80B85">
        <w:rPr>
          <w:rFonts w:ascii="Verdana" w:hAnsi="Verdana"/>
          <w:sz w:val="20"/>
          <w:szCs w:val="20"/>
        </w:rPr>
        <w:t xml:space="preserve">hat </w:t>
      </w:r>
      <w:r w:rsidR="00A51F2F">
        <w:rPr>
          <w:rFonts w:ascii="Verdana" w:hAnsi="Verdana"/>
          <w:sz w:val="20"/>
          <w:szCs w:val="20"/>
        </w:rPr>
        <w:t xml:space="preserve">factors </w:t>
      </w:r>
      <w:r w:rsidR="00F80B85">
        <w:rPr>
          <w:rFonts w:ascii="Verdana" w:hAnsi="Verdana"/>
          <w:sz w:val="20"/>
          <w:szCs w:val="20"/>
        </w:rPr>
        <w:t xml:space="preserve">make you consider it as </w:t>
      </w:r>
      <w:r w:rsidR="00A51F2F">
        <w:rPr>
          <w:rFonts w:ascii="Verdana" w:hAnsi="Verdana"/>
          <w:sz w:val="20"/>
          <w:szCs w:val="20"/>
        </w:rPr>
        <w:t>such?</w:t>
      </w:r>
    </w:p>
    <w:p w14:paraId="3455BA28" w14:textId="448E7E68" w:rsidR="005664CC" w:rsidRPr="000A5A2F" w:rsidRDefault="005664CC" w:rsidP="005664C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 xml:space="preserve">What treatment options do you know about this </w:t>
      </w:r>
      <w:r w:rsidR="00BE7F23" w:rsidRPr="000A5A2F">
        <w:rPr>
          <w:rFonts w:ascii="Verdana" w:hAnsi="Verdana"/>
          <w:sz w:val="20"/>
          <w:szCs w:val="20"/>
        </w:rPr>
        <w:t>disease</w:t>
      </w:r>
      <w:r w:rsidRPr="000A5A2F">
        <w:rPr>
          <w:rFonts w:ascii="Verdana" w:hAnsi="Verdana"/>
          <w:sz w:val="20"/>
          <w:szCs w:val="20"/>
        </w:rPr>
        <w:t>?</w:t>
      </w:r>
    </w:p>
    <w:p w14:paraId="120F7A9A" w14:textId="77777777" w:rsidR="00BE7F23" w:rsidRPr="000A5A2F" w:rsidRDefault="005664CC" w:rsidP="005664C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What is your expectation of treatment that takes care of your relatives’ physical, psychological, spiritual and social aspect of his/her health?</w:t>
      </w:r>
    </w:p>
    <w:p w14:paraId="2F513414" w14:textId="2C6FF2C0" w:rsidR="00DC260A" w:rsidRPr="000A5A2F" w:rsidRDefault="005664CC" w:rsidP="005664C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0A5A2F">
        <w:rPr>
          <w:rFonts w:ascii="Verdana" w:hAnsi="Verdana"/>
          <w:sz w:val="20"/>
          <w:szCs w:val="20"/>
        </w:rPr>
        <w:t>Will you accept palliative care as an option when you realise that you</w:t>
      </w:r>
      <w:r w:rsidR="00FB14A4">
        <w:rPr>
          <w:rFonts w:ascii="Verdana" w:hAnsi="Verdana"/>
          <w:sz w:val="20"/>
          <w:szCs w:val="20"/>
        </w:rPr>
        <w:t>r relative</w:t>
      </w:r>
      <w:r w:rsidR="004F0B8E">
        <w:rPr>
          <w:rFonts w:ascii="Verdana" w:hAnsi="Verdana"/>
          <w:sz w:val="20"/>
          <w:szCs w:val="20"/>
        </w:rPr>
        <w:t xml:space="preserve"> is</w:t>
      </w:r>
      <w:r w:rsidRPr="000A5A2F">
        <w:rPr>
          <w:rFonts w:ascii="Verdana" w:hAnsi="Verdana"/>
          <w:sz w:val="20"/>
          <w:szCs w:val="20"/>
        </w:rPr>
        <w:t xml:space="preserve"> not thriving on dialysis</w:t>
      </w:r>
      <w:r w:rsidR="00FB14A4">
        <w:rPr>
          <w:rFonts w:ascii="Verdana" w:hAnsi="Verdana"/>
          <w:sz w:val="20"/>
          <w:szCs w:val="20"/>
        </w:rPr>
        <w:t xml:space="preserve">? What factors will inform your </w:t>
      </w:r>
      <w:r w:rsidR="004F0B8E">
        <w:rPr>
          <w:rFonts w:ascii="Verdana" w:hAnsi="Verdana"/>
          <w:sz w:val="20"/>
          <w:szCs w:val="20"/>
        </w:rPr>
        <w:t>choice</w:t>
      </w:r>
      <w:r w:rsidR="00FB14A4">
        <w:rPr>
          <w:rFonts w:ascii="Verdana" w:hAnsi="Verdana"/>
          <w:sz w:val="20"/>
          <w:szCs w:val="20"/>
        </w:rPr>
        <w:t>?</w:t>
      </w:r>
    </w:p>
    <w:sectPr w:rsidR="00DC260A" w:rsidRPr="000A5A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6245E9"/>
    <w:multiLevelType w:val="hybridMultilevel"/>
    <w:tmpl w:val="67E2CA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B442FA"/>
    <w:multiLevelType w:val="hybridMultilevel"/>
    <w:tmpl w:val="D2442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MzEyNDc0NzE0MTBR0lEKTi0uzszPAykwrQUAX5Mf3SwAAAA="/>
  </w:docVars>
  <w:rsids>
    <w:rsidRoot w:val="005664CC"/>
    <w:rsid w:val="000A5A2F"/>
    <w:rsid w:val="002A2216"/>
    <w:rsid w:val="00336ECE"/>
    <w:rsid w:val="00450534"/>
    <w:rsid w:val="004F0B8E"/>
    <w:rsid w:val="005664CC"/>
    <w:rsid w:val="00585D8B"/>
    <w:rsid w:val="006A17EB"/>
    <w:rsid w:val="00736762"/>
    <w:rsid w:val="00794260"/>
    <w:rsid w:val="007E690C"/>
    <w:rsid w:val="008F6A44"/>
    <w:rsid w:val="009C0F83"/>
    <w:rsid w:val="00A519AA"/>
    <w:rsid w:val="00A51F2F"/>
    <w:rsid w:val="00BE7F23"/>
    <w:rsid w:val="00D93E86"/>
    <w:rsid w:val="00DC260A"/>
    <w:rsid w:val="00DF49E0"/>
    <w:rsid w:val="00F1397B"/>
    <w:rsid w:val="00F80B85"/>
    <w:rsid w:val="00FB1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30D26"/>
  <w15:chartTrackingRefBased/>
  <w15:docId w15:val="{D847ADD1-1592-4A7D-B597-BAEC909B4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4CC"/>
    <w:pPr>
      <w:spacing w:after="200" w:line="276" w:lineRule="auto"/>
    </w:pPr>
    <w:rPr>
      <w:rFonts w:ascii="Calibri" w:eastAsia="Calibri" w:hAnsi="Calibri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6E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5A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4C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36EC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A5A2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A. Boateng</dc:creator>
  <cp:keywords/>
  <dc:description/>
  <cp:lastModifiedBy>E. A. Boateng</cp:lastModifiedBy>
  <cp:revision>9</cp:revision>
  <dcterms:created xsi:type="dcterms:W3CDTF">2019-09-09T08:42:00Z</dcterms:created>
  <dcterms:modified xsi:type="dcterms:W3CDTF">2020-04-25T11:14:00Z</dcterms:modified>
</cp:coreProperties>
</file>